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df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1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CommentTok"/>
        </w:rPr>
        <w:t xml:space="preserve"># a single line of comments is preserved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line comments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h no... ask the right bracket to go awa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e space before this comment will become two!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'short comments'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only 'single quotes' are allowed in comment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x1           x2  </w:t>
      </w:r>
      <w:r>
        <w:br/>
      </w:r>
      <w:r>
        <w:rPr>
          <w:rStyle w:val="VerbatimChar"/>
        </w:rPr>
        <w:t xml:space="preserve">##     0.22562     -0.26483      0.07557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mments after a long line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DocumentationTok"/>
        </w:rPr>
        <w:t xml:space="preserve">## here is a long long long long long long long long long long long long long</w:t>
      </w:r>
      <w:r>
        <w:br/>
      </w:r>
      <w:r>
        <w:rPr>
          <w:rStyle w:val="DocumentationTok"/>
        </w:rPr>
        <w:t xml:space="preserve">## long long long long long long long comment</w:t>
      </w:r>
      <w:r>
        <w:br/>
      </w:r>
      <w:r>
        <w:br/>
      </w:r>
      <w:r>
        <w:rPr>
          <w:rStyle w:val="CommentTok"/>
        </w:rPr>
        <w:t xml:space="preserve"># magrittr pipes on a single li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df.r</dc:title>
  <dc:creator>denis</dc:creator>
  <cp:keywords/>
  <dcterms:created xsi:type="dcterms:W3CDTF">2021-07-11T03:30:20Z</dcterms:created>
  <dcterms:modified xsi:type="dcterms:W3CDTF">2021-07-11T03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1</vt:lpwstr>
  </property>
</Properties>
</file>